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lotus et coton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TETRAHYDROLINALOOL, CINNAMAL, linalool, isoeugenol, ISOBORNE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9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6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0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3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8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Proszkowany. Piżm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lotus et coto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lotus et coto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3,7-dimethyloctan-3-ol ; cinnamaldehyde ; linalool ; isoeugenol ; 4-tert-butylcyclohex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TETRAHYDROLINALOOL, CINNAMAL, linalool, isoeugenol, ISOBORNEO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lotus et coto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lotus et coto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3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C54C129-0ABF-4432-8246-B9597C588709}"/>
</file>

<file path=customXml/itemProps3.xml><?xml version="1.0" encoding="utf-8"?>
<ds:datastoreItem xmlns:ds="http://schemas.openxmlformats.org/officeDocument/2006/customXml" ds:itemID="{D41A75BE-B2CD-4EAC-9BC9-1FE0C3D962B6}"/>
</file>

<file path=customXml/itemProps4.xml><?xml version="1.0" encoding="utf-8"?>
<ds:datastoreItem xmlns:ds="http://schemas.openxmlformats.org/officeDocument/2006/customXml" ds:itemID="{350887E5-DECA-4199-97C7-863B25C0BA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